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eoul</w:t>
      </w:r>
    </w:p>
    <w:bookmarkStart w:id="20" w:name="X00b18800b460340fd757ccd4bce7f9abac1f1a6"/>
    <w:p>
      <w:pPr>
        <w:pStyle w:val="Heading1"/>
      </w:pPr>
      <w:r>
        <w:t xml:space="preserve">INTERNSHIP APPLICATION LETTER FOR OPHTHALMOLOGY INTERNSHIP</w:t>
      </w:r>
    </w:p>
    <w:p>
      <w:pPr>
        <w:pStyle w:val="FirstParagraph"/>
      </w:pPr>
      <w:r>
        <w:t xml:space="preserve">Seoul, South Korea | Application for Ophthalmology Internship Position</w:t>
      </w:r>
    </w:p>
    <w:bookmarkEnd w:id="20"/>
    <w:p>
      <w:pPr>
        <w:pStyle w:val="BodyText"/>
      </w:pPr>
      <w:r>
        <w:t xml:space="preserve">Your Name</w:t>
      </w:r>
      <w:r>
        <w:br/>
      </w:r>
      <w:r>
        <w:t xml:space="preserve">Your Address</w:t>
      </w:r>
      <w:r>
        <w:br/>
      </w:r>
      <w:r>
        <w:t xml:space="preserve">City, Postal Code</w:t>
      </w:r>
      <w:r>
        <w:br/>
      </w:r>
      <w:r>
        <w:t xml:space="preserve">Country</w:t>
      </w:r>
    </w:p>
    <w:p>
      <w:pPr>
        <w:pStyle w:val="BodyText"/>
      </w:pPr>
      <w:r>
        <w:t xml:space="preserve">October 26, 2023</w:t>
      </w:r>
    </w:p>
    <w:p>
      <w:pPr>
        <w:pStyle w:val="BodyText"/>
      </w:pPr>
      <w:r>
        <w:t xml:space="preserve">Department of Ophthalmology</w:t>
      </w:r>
      <w:r>
        <w:br/>
      </w:r>
      <w:r>
        <w:t xml:space="preserve">Seoul National University Hospital</w:t>
      </w:r>
      <w:r>
        <w:br/>
      </w:r>
      <w:r>
        <w:t xml:space="preserve">103 Daehak-ro, Jongno-gu</w:t>
      </w:r>
      <w:r>
        <w:br/>
      </w:r>
      <w:r>
        <w:t xml:space="preserve">Seoul 03062, South Korea</w:t>
      </w:r>
    </w:p>
    <w:p>
      <w:pPr>
        <w:pStyle w:val="BodyText"/>
      </w:pPr>
      <w:r>
        <w:t xml:space="preserve">Dear Dr. [Hospital Director/Department Head's Name],</w:t>
      </w:r>
    </w:p>
    <w:p>
      <w:pPr>
        <w:pStyle w:val="BodyText"/>
      </w:pPr>
      <w:r>
        <w:t xml:space="preserve">It is with profound enthusiasm and meticulous preparation that I submit my application for the Ophthalmology Internship Position at Seoul National University Hospital in South Korea. As a dedicated medical graduate from [Your Medical School] with comprehensive clinical exposure and a steadfast commitment to advancing ophthalmic care, I have long aspired to contribute to the cutting-edge vision health landscape of South Korea Seoul. This internship represents not merely an opportunity for professional growth, but a meaningful step toward integrating my skills within one of the world's most progressive healthcare ecosystems.</w:t>
      </w:r>
    </w:p>
    <w:p>
      <w:pPr>
        <w:pStyle w:val="BodyText"/>
      </w:pPr>
      <w:r>
        <w:t xml:space="preserve">My academic journey has been meticulously structured to cultivate expertise in ophthalmology. During my clinical rotations at [Previous Hospital], I performed over 500 comprehensive eye examinations, assisted in 120 surgical procedures including cataract extractions and LASIK corrections, and managed complex cases of diabetic retinopathy and glaucoma under the mentorship of board-certified ophthalmologists. My thesis on "Early Detection Biomarkers for Age-Related Macular Degeneration Using AI-Enhanced OCT Imaging" earned recognition at the International Ophthalmic Research Symposium in Tokyo, demonstrating my commitment to merging technological innovation with clinical practice—a philosophy that aligns perfectly with Seoul's status as a global hub for medical technology. Having closely followed South Korea's pioneering work in teleophthalmology and AI-driven diagnostics through institutions like the Korea Eye Center, I am eager to learn directly from Seoul National University Hospital's renowned ophthalmic research teams.</w:t>
      </w:r>
    </w:p>
    <w:p>
      <w:pPr>
        <w:pStyle w:val="BodyText"/>
      </w:pPr>
      <w:r>
        <w:t xml:space="preserve">What particularly draws me to this Internship Application Letter opportunity in South Korea Seoul is the nation's unparalleled integration of advanced medical technology with patient-centered care. South Korea leads the world in digital healthcare infrastructure, and Seoul serves as its epicenter—where institutions like yours seamlessly blend precision surgery, telemedicine networks, and AI analytics to deliver exceptional outcomes. I have studied how your hospital's recent collaboration with Samsung Medison for portable retinal imaging systems has expanded rural access to eye care across Korea. This commitment to equitable innovation resonates deeply with my own vision of ophthalmology: not just treating conditions but proactively building accessible, future-ready healthcare frameworks. I am prepared to immerse myself in Seoul's dynamic medical environment, embracing both the rigorous clinical demands and the cultural nuances that define Korean healthcare excellence.</w:t>
      </w:r>
    </w:p>
    <w:p>
      <w:pPr>
        <w:pStyle w:val="BodyText"/>
      </w:pPr>
      <w:r>
        <w:t xml:space="preserve">My practical experience extends beyond textbook knowledge. As a volunteer at [Community Health Clinic], I developed culturally sensitive communication protocols for elderly patients with visual impairments—a skill vital in South Korea's rapidly aging population where cataract surgery rates exceed 120,000 annually. During my externship at [International Hospital], I collaborated on a binational study comparing corneal transplantation techniques, presenting findings that contributed to updated regional guidelines. These experiences have honed my ability to adapt quickly within high-stakes environments—essential for navigating the fast-paced Ophthalmologist internship in Seoul's leading hospital. I am fluent in English and possess intermediate Korean language proficiency (TOPIK Level 4), with dedicated study underway to achieve fluency for direct patient interactions during the internship.</w:t>
      </w:r>
    </w:p>
    <w:p>
      <w:pPr>
        <w:pStyle w:val="BodyText"/>
      </w:pPr>
      <w:r>
        <w:t xml:space="preserve">Seoul offers a unique confluence of medical tradition and technological revolution that I am eager to contribute to. The city's investment in "Smart Healthcare Zones" and initiatives like the National Eye Health Strategy demonstrate South Korea's strategic foresight in ophthalmology—a field where Seoul accounts for 35% of all advanced eye surgeries globally. My ambition is not only to learn from your esteemed team but also to bring fresh perspectives on data-driven patient management, having developed a mobile app prototype for post-operative monitoring during my final year. I am confident that this internship would provide the ideal platform to refine these concepts within Seoul's world-class system while contributing meaningfully to your department's ongoing projects.</w:t>
      </w:r>
    </w:p>
    <w:p>
      <w:pPr>
        <w:pStyle w:val="BodyText"/>
      </w:pPr>
      <w:r>
        <w:t xml:space="preserve">What distinguishes me as a candidate is my unwavering dedication to holistic eye care. While I possess strong technical skills—evidenced by my 98% pass rate in ophthalmic instrumentation assessments—I equally prioritize the human element of medicine. In South Korea, where patient-doctor relationships are deeply valued, I have practiced active listening techniques during cross-cultural consultations and understand that effective treatment begins with trust. My volunteer work at Seoul's International Community Center (though virtual due to current circumstances) taught me to navigate healthcare disparities—knowledge directly applicable to serving Seoul's diverse population from migrant workers to elderly citizens in the Gangnam district.</w:t>
      </w:r>
    </w:p>
    <w:p>
      <w:pPr>
        <w:pStyle w:val="BodyText"/>
      </w:pPr>
      <w:r>
        <w:t xml:space="preserve">I have attached my CV, academic transcripts, and letters of recommendation detailing my clinical competencies. I am particularly eager to discuss how my background aligns with your department's focus on pediatric ophthalmology and refractive surgery innovation—areas where Seoul National University Hospital has made groundbreaking contributions. The opportunity to learn from pioneers like Dr. [Name] in Seoul's retina research lab would be transformative for my career trajectory toward becoming a globally engaged Ophthalmologist.</w:t>
      </w:r>
    </w:p>
    <w:p>
      <w:pPr>
        <w:pStyle w:val="BodyText"/>
      </w:pPr>
      <w:r>
        <w:t xml:space="preserve">Thank you for considering my application for this pivotal Internship Application Letter opportunity. I am deeply inspired by South Korea's leadership in elevating eye care standards, and I am certain that contributing to Seoul National University Hospital's mission would be both an honor and a catalyst for professional growth. I welcome the chance to discuss how my skills in clinical diagnostics, cultural adaptability, and technological innovation can support your department's vision. Please find my contact information below, and I look forward to your response within two weeks.</w:t>
      </w:r>
    </w:p>
    <w:p>
      <w:pPr>
        <w:pStyle w:val="BodyText"/>
      </w:pPr>
      <w:r>
        <w:t xml:space="preserve">Sincerely,</w:t>
      </w:r>
    </w:p>
    <w:p>
      <w:pPr>
        <w:pStyle w:val="BodyText"/>
      </w:pPr>
      <w:r>
        <w:t xml:space="preserve">[Your Full Name]</w:t>
      </w:r>
    </w:p>
    <w:p>
      <w:pPr>
        <w:pStyle w:val="BodyText"/>
      </w:pPr>
      <w:r>
        <w:rPr>
          <w:bCs/>
          <w:b/>
        </w:rPr>
        <w:t xml:space="preserve">Enclosures:</w:t>
      </w:r>
      <w:r>
        <w:t xml:space="preserve"> </w:t>
      </w:r>
      <w:r>
        <w:t xml:space="preserve">Curriculum Vitae, Academic Transcripts, Recommendation Letters (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Internship Application Letter - Seoul</dc:title>
  <dc:creator/>
  <dc:language>en</dc:language>
  <cp:keywords/>
  <dcterms:created xsi:type="dcterms:W3CDTF">2026-07-23T09:50:50Z</dcterms:created>
  <dcterms:modified xsi:type="dcterms:W3CDTF">2026-07-23T09:50:50Z</dcterms:modified>
</cp:coreProperties>
</file>

<file path=docProps/custom.xml><?xml version="1.0" encoding="utf-8"?>
<Properties xmlns="http://schemas.openxmlformats.org/officeDocument/2006/custom-properties" xmlns:vt="http://schemas.openxmlformats.org/officeDocument/2006/docPropsVTypes"/>
</file>